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42821" w14:textId="77777777" w:rsidR="00342048" w:rsidRDefault="00342048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bCs/>
          <w:color w:val="000000"/>
          <w:sz w:val="32"/>
          <w:szCs w:val="32"/>
          <w:lang w:val="en-US"/>
        </w:rPr>
      </w:pP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CLMS Student Support Services 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(SSS)</w:t>
      </w:r>
      <w:r w:rsidR="00743F14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: Semester 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1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 </w:t>
      </w: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group sessions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-2026</w:t>
      </w:r>
    </w:p>
    <w:p w14:paraId="6EA42D3D" w14:textId="77777777" w:rsidR="00567010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p w14:paraId="2B68604B" w14:textId="77777777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567010">
        <w:rPr>
          <w:rFonts w:ascii="Century Gothic" w:hAnsi="Century Gothic"/>
          <w:b/>
          <w:color w:val="000000"/>
          <w:sz w:val="18"/>
          <w:szCs w:val="18"/>
        </w:rPr>
        <w:t>Whether you’re facing academic pressures, personal challenges, or want to learn more about self-care, our programs provide a safe space to connect, share, and grow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 xml:space="preserve"> Take a step towards prioritising your mental health</w:t>
      </w:r>
      <w:r>
        <w:rPr>
          <w:rFonts w:ascii="Century Gothic" w:hAnsi="Century Gothic"/>
          <w:b/>
          <w:color w:val="000000"/>
          <w:sz w:val="18"/>
          <w:szCs w:val="18"/>
        </w:rPr>
        <w:t>-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>your well-being matters.</w:t>
      </w:r>
    </w:p>
    <w:p w14:paraId="5E42F3A3" w14:textId="77777777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</w:p>
    <w:p w14:paraId="49899E9D" w14:textId="0BD36A92" w:rsidR="000317AE" w:rsidRDefault="000317AE" w:rsidP="000317AE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0317AE">
        <w:rPr>
          <w:rFonts w:ascii="Century Gothic" w:hAnsi="Century Gothic"/>
          <w:b/>
          <w:color w:val="000000"/>
          <w:sz w:val="18"/>
          <w:szCs w:val="18"/>
        </w:rPr>
        <w:t>Check the schedule below for upcoming group sessions and reach out to the CLMS Student Support Services if you need confidential support or guidanc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We are here to help you thriv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64684B">
        <w:rPr>
          <w:rFonts w:ascii="Century Gothic" w:hAnsi="Century Gothic"/>
          <w:b/>
          <w:color w:val="833C0B" w:themeColor="accent2" w:themeShade="80"/>
          <w:sz w:val="18"/>
          <w:szCs w:val="18"/>
          <w:u w:val="single"/>
        </w:rPr>
        <w:t>See our links and contact details below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.  </w:t>
      </w:r>
    </w:p>
    <w:p w14:paraId="700C9829" w14:textId="77777777" w:rsidR="000F60FA" w:rsidRDefault="000F60FA" w:rsidP="000317AE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</w:p>
    <w:p w14:paraId="7702F560" w14:textId="77777777" w:rsidR="000F60FA" w:rsidRPr="000317AE" w:rsidRDefault="000F60FA" w:rsidP="000317AE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</w:p>
    <w:p w14:paraId="0AB89CD2" w14:textId="6219BCCD" w:rsidR="000F60FA" w:rsidRDefault="000F60FA" w:rsidP="000F60FA">
      <w:pPr>
        <w:rPr>
          <w:rFonts w:ascii="Century Gothic" w:hAnsi="Century Gothic"/>
          <w:b/>
          <w:bCs/>
          <w:color w:val="000000"/>
          <w:sz w:val="24"/>
          <w:szCs w:val="24"/>
        </w:rPr>
      </w:pPr>
      <w:r w:rsidRPr="000F60FA">
        <w:rPr>
          <w:rFonts w:ascii="Century Gothic" w:hAnsi="Century Gothic"/>
          <w:b/>
          <w:bCs/>
          <w:color w:val="000000"/>
          <w:sz w:val="24"/>
          <w:szCs w:val="24"/>
        </w:rPr>
        <w:t xml:space="preserve">Please don't forget to listen to our soothing, relaxing audios, perfect to unwind and relax to during stressful times: </w:t>
      </w:r>
      <w:hyperlink r:id="rId7" w:history="1">
        <w:r w:rsidRPr="00273B4C">
          <w:rPr>
            <w:rStyle w:val="Hyperlink"/>
            <w:rFonts w:ascii="Century Gothic" w:hAnsi="Century Gothic"/>
            <w:b/>
            <w:bCs/>
            <w:sz w:val="24"/>
            <w:szCs w:val="24"/>
          </w:rPr>
          <w:t>https://stuukznac.sharepoint.com/sites/clmsstudentsupport/SitePages/Audio-Resources.aspx</w:t>
        </w:r>
      </w:hyperlink>
    </w:p>
    <w:p w14:paraId="0B2CC69A" w14:textId="77777777" w:rsidR="000F60FA" w:rsidRPr="000F60FA" w:rsidRDefault="000F60FA" w:rsidP="000F60FA">
      <w:pPr>
        <w:rPr>
          <w:rFonts w:ascii="Century Gothic" w:hAnsi="Century Gothic"/>
          <w:b/>
          <w:bCs/>
          <w:color w:val="000000"/>
          <w:sz w:val="24"/>
          <w:szCs w:val="24"/>
        </w:rPr>
      </w:pPr>
    </w:p>
    <w:p w14:paraId="15F0D5B5" w14:textId="77777777" w:rsidR="00567010" w:rsidRPr="0011411B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tbl>
      <w:tblPr>
        <w:tblW w:w="14732" w:type="dxa"/>
        <w:shd w:val="clear" w:color="auto" w:fill="EFEFE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6378"/>
        <w:gridCol w:w="6237"/>
      </w:tblGrid>
      <w:tr w:rsidR="00E12715" w14:paraId="53DD29BF" w14:textId="77777777" w:rsidTr="00270F81"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32EAF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  <w:lang w:val="en-US"/>
              </w:rPr>
              <w:t>Group session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62D6AD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Date and time</w:t>
            </w:r>
          </w:p>
        </w:tc>
        <w:tc>
          <w:tcPr>
            <w:tcW w:w="6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2824B" w14:textId="77777777" w:rsidR="00342048" w:rsidRPr="009C1B1A" w:rsidRDefault="0011411B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Information</w:t>
            </w:r>
            <w:r w:rsidR="001061F2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342048"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and contact person</w:t>
            </w:r>
          </w:p>
        </w:tc>
      </w:tr>
      <w:tr w:rsidR="00E12715" w14:paraId="264536C6" w14:textId="77777777" w:rsidTr="00270F81">
        <w:tc>
          <w:tcPr>
            <w:tcW w:w="211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A71F0" w14:textId="77777777" w:rsidR="003216AA" w:rsidRPr="009C1B1A" w:rsidRDefault="00AF3586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0" w:name="_GoBack"/>
            <w:bookmarkEnd w:id="0"/>
            <w:r w:rsidRPr="009C1B1A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LMS PhD Psychosocial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1B172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Tuesday at 10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 – 11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  <w:p w14:paraId="2E71312A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Here is the link: Microsoft Teams meeting </w:t>
            </w:r>
          </w:p>
          <w:p w14:paraId="4777EE6D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use the 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ink below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or all sessions </w:t>
            </w:r>
            <w:hyperlink r:id="rId8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125744378627?p=xknGvOHApP7CkNmgvh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</w:p>
          <w:p w14:paraId="5F02A117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1 257 443 786 27 </w:t>
            </w:r>
          </w:p>
          <w:p w14:paraId="02EAD2DD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Ez6jL9bk </w:t>
            </w:r>
          </w:p>
          <w:p w14:paraId="05A82428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1E7FCB08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is semester, on the following dates:</w:t>
            </w:r>
          </w:p>
          <w:p w14:paraId="279CBABB" w14:textId="77777777" w:rsidR="00AF3586" w:rsidRPr="001E0055" w:rsidRDefault="00AF3586" w:rsidP="00AF3586">
            <w:pPr>
              <w:rPr>
                <w:rFonts w:ascii="Century Gothic" w:eastAsia="Century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eastAsia="Century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7 March </w:t>
            </w:r>
          </w:p>
          <w:p w14:paraId="42B45171" w14:textId="77777777" w:rsidR="00AF3586" w:rsidRPr="001E0055" w:rsidRDefault="00AF3586" w:rsidP="00AF3586">
            <w:pPr>
              <w:rPr>
                <w:rFonts w:ascii="Century Gothic" w:eastAsia="Century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eastAsia="Century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1 March</w:t>
            </w:r>
          </w:p>
          <w:p w14:paraId="1AA53269" w14:textId="77777777" w:rsidR="009841EF" w:rsidRPr="009C1B1A" w:rsidRDefault="009841EF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4 April</w:t>
            </w:r>
          </w:p>
          <w:p w14:paraId="5BA864E8" w14:textId="77777777" w:rsidR="003A3342" w:rsidRDefault="003A3342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F575913" w14:textId="77777777" w:rsidR="000F60FA" w:rsidRPr="00A36AC0" w:rsidRDefault="000F60FA" w:rsidP="000F60FA">
            <w:pPr>
              <w:rPr>
                <w:rFonts w:ascii="Century Gothic" w:hAnsi="Century Gothic" w:cs="Aptos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om June 2, the group will meet for the following dates on the link below:</w:t>
            </w:r>
          </w:p>
          <w:p w14:paraId="350118C0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061F5858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 June</w:t>
            </w:r>
          </w:p>
          <w:p w14:paraId="7B8CCC3B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 June (public holiday, no meet)</w:t>
            </w:r>
          </w:p>
          <w:p w14:paraId="6383F056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 June</w:t>
            </w:r>
          </w:p>
          <w:p w14:paraId="57A80BA7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4 July</w:t>
            </w:r>
          </w:p>
          <w:p w14:paraId="64D3DB89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8 July</w:t>
            </w:r>
          </w:p>
          <w:p w14:paraId="2E99F6C1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 August</w:t>
            </w:r>
          </w:p>
          <w:p w14:paraId="639C17BD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5 August</w:t>
            </w:r>
          </w:p>
          <w:p w14:paraId="76478E64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 September</w:t>
            </w:r>
          </w:p>
          <w:p w14:paraId="322E7F46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22 September</w:t>
            </w:r>
          </w:p>
          <w:p w14:paraId="3CD57E77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 October</w:t>
            </w:r>
          </w:p>
          <w:p w14:paraId="6561737E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 October</w:t>
            </w:r>
          </w:p>
          <w:p w14:paraId="6698A7ED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 November</w:t>
            </w:r>
          </w:p>
          <w:p w14:paraId="096F124E" w14:textId="77777777" w:rsidR="000F60FA" w:rsidRPr="00A36AC0" w:rsidRDefault="000F60FA" w:rsidP="000F60FA">
            <w:pPr>
              <w:pStyle w:val="ListParagraph"/>
              <w:numPr>
                <w:ilvl w:val="0"/>
                <w:numId w:val="12"/>
              </w:numPr>
              <w:contextualSpacing w:val="0"/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eastAsia="Times New Roman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 November</w:t>
            </w:r>
          </w:p>
          <w:p w14:paraId="051E00B3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B0D75A4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icrosoft Teams meeting </w:t>
            </w:r>
          </w:p>
          <w:p w14:paraId="7E6711A1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9" w:history="1">
              <w:r w:rsidRPr="00A36AC0">
                <w:rPr>
                  <w:rStyle w:val="Hyperlink"/>
                  <w:rFonts w:ascii="Century Gothic" w:hAnsi="Century Gothic"/>
                  <w:color w:val="000000" w:themeColor="text1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53892118035069?p=EaalbqBHjQP6uoXfE2</w:t>
              </w:r>
            </w:hyperlink>
          </w:p>
          <w:p w14:paraId="531C53D5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00C90672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53 892 118 035 069 </w:t>
            </w:r>
          </w:p>
          <w:p w14:paraId="3B0904C1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kA9i8Du9 </w:t>
            </w:r>
          </w:p>
          <w:p w14:paraId="64082293" w14:textId="77777777" w:rsidR="000F60FA" w:rsidRDefault="000F60FA" w:rsidP="000F60F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________________________________________</w:t>
            </w:r>
          </w:p>
          <w:p w14:paraId="0F7F8771" w14:textId="77777777" w:rsidR="000F60FA" w:rsidRPr="009C1B1A" w:rsidRDefault="000F60FA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6340C91" w14:textId="77777777" w:rsidR="00E12715" w:rsidRPr="009C1B1A" w:rsidRDefault="00E12715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31347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A fortnightly, hour-long psychosocial support group which is a safe, inclusive space for registered CLMS PhD students to connect, share challenges, celebrate wins, and navigate the ups and downs of academic life. </w:t>
            </w:r>
          </w:p>
          <w:p w14:paraId="3D978D9E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A20C5EE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hether you're grappling with writer's block, impostor syndrome, supervisor stress, or need a reminder that you're not alone, this group offers community, encouragement, and practical tools for wellbeing.</w:t>
            </w:r>
          </w:p>
          <w:p w14:paraId="56562C01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9E6BD96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hether you're grappling with writer's block, impostor syndrome, supervisor stress, or need a reminder that you're not alone, this group offers community, encouragement, and practical tools for wellbeing.</w:t>
            </w: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</w: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Come as you are—because no one should have to do a PhD alone.</w:t>
            </w:r>
          </w:p>
          <w:p w14:paraId="2404251F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E10D307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he group meets every two weeks, for </w:t>
            </w:r>
            <w:r w:rsidRPr="00A36AC0">
              <w:rPr>
                <w:rFonts w:ascii="Century Gothic" w:hAnsi="Century Gothic"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 hour and a half from 10am – 11.30am on a Tuesday morning</w:t>
            </w: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  The support is not technical, not academic but is encouraging and shares ways of managing frustrations and disappointments, while celebrating victories along the way.</w:t>
            </w:r>
          </w:p>
          <w:p w14:paraId="767C994B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2511C5B6" w14:textId="77777777" w:rsidR="000F60FA" w:rsidRPr="00A36AC0" w:rsidRDefault="000F60FA" w:rsidP="000F60FA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36AC0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ooking so forward to seeing YOU there!</w:t>
            </w:r>
          </w:p>
          <w:p w14:paraId="60DC2E3D" w14:textId="77777777" w:rsidR="000F60FA" w:rsidRPr="00A36AC0" w:rsidRDefault="000F60FA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17F533F2" w14:textId="77777777" w:rsidR="00AF3586" w:rsidRPr="00A36AC0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4D68F53" w14:textId="77777777" w:rsidR="003216AA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For more information, please contact Dr Margot Sennett Freedman at </w:t>
            </w:r>
            <w:hyperlink r:id="rId10" w:history="1">
              <w:r w:rsidR="00C010B5" w:rsidRPr="00566395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ennett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E12715" w14:paraId="451FBF72" w14:textId="77777777" w:rsidTr="00270F81">
        <w:tc>
          <w:tcPr>
            <w:tcW w:w="21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318AE" w14:textId="77777777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lastRenderedPageBreak/>
              <w:t>Masters Support Group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6A161" w14:textId="77777777" w:rsidR="00412F27" w:rsidRPr="009C1B1A" w:rsidRDefault="00412F27" w:rsidP="00412F27">
            <w:pPr>
              <w:spacing w:line="276" w:lineRule="auto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Meetings: Masters students.  Every 2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iday 14h00 – 15h00</w:t>
            </w:r>
          </w:p>
          <w:p w14:paraId="48C9DBBB" w14:textId="77777777" w:rsidR="00412F27" w:rsidRPr="001E0055" w:rsidRDefault="00412F27" w:rsidP="00412F27">
            <w:pPr>
              <w:rPr>
                <w:rFonts w:ascii="Century Gothic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3 March </w:t>
            </w:r>
          </w:p>
          <w:p w14:paraId="02FF7871" w14:textId="77777777" w:rsidR="00412F27" w:rsidRPr="001E0055" w:rsidRDefault="00412F27" w:rsidP="00412F27">
            <w:pPr>
              <w:rPr>
                <w:rFonts w:ascii="Century Gothic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7 March</w:t>
            </w:r>
          </w:p>
          <w:p w14:paraId="1DBC42EC" w14:textId="3653C6FC" w:rsidR="00412F27" w:rsidRPr="003715D1" w:rsidRDefault="00412F27" w:rsidP="00412F27">
            <w:pPr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C46982"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pril</w:t>
            </w:r>
          </w:p>
          <w:p w14:paraId="5A60103B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 April</w:t>
            </w:r>
          </w:p>
          <w:p w14:paraId="325B96A1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 May</w:t>
            </w:r>
          </w:p>
          <w:p w14:paraId="7EAE673D" w14:textId="77777777" w:rsidR="003216AA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9 May</w:t>
            </w:r>
          </w:p>
          <w:p w14:paraId="03BB9DAE" w14:textId="77777777" w:rsidR="00BB4DF8" w:rsidRPr="009C1B1A" w:rsidRDefault="00BB4DF8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Microsoft Teams meeting Join:</w:t>
            </w:r>
          </w:p>
          <w:p w14:paraId="4F9CBBE8" w14:textId="77777777" w:rsidR="00BB4DF8" w:rsidRPr="009C1B1A" w:rsidRDefault="00AE4A69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hyperlink r:id="rId11" w:history="1">
              <w:r w:rsidR="00BB4DF8"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</w:rPr>
                <w:t>https://teams.microsoft.com/meet/39523255134069?p=GCr32hbja04HwiZAr3</w:t>
              </w:r>
            </w:hyperlink>
          </w:p>
          <w:p w14:paraId="4AE186C0" w14:textId="77777777" w:rsidR="00BB4DF8" w:rsidRPr="009C1B1A" w:rsidRDefault="00BB4DF8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B5AED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Join the CLMS Masters Support Group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ere we offer psycho-social support to all those on their journey towards completing their </w:t>
            </w:r>
            <w:proofErr w:type="spellStart"/>
            <w:r w:rsidRPr="009C1B1A">
              <w:rPr>
                <w:rFonts w:ascii="Century Gothic" w:hAnsi="Century Gothic"/>
                <w:sz w:val="18"/>
                <w:szCs w:val="18"/>
              </w:rPr>
              <w:t>Masters</w:t>
            </w:r>
            <w:proofErr w:type="spell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egree.  The group aims to </w:t>
            </w:r>
            <w:r w:rsidR="009C1B1A">
              <w:rPr>
                <w:rFonts w:ascii="Century Gothic" w:hAnsi="Century Gothic"/>
                <w:sz w:val="18"/>
                <w:szCs w:val="18"/>
              </w:rPr>
              <w:t>provid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 safe space where students can connect, share experiences, and navigate the challenges of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postgraduat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life together and to empower your academic journey by offering opportunities for camaraderie, growth and success.  We endeavour to support you with effective coping strategies and a sense of community.  Together, we can conquer challenges and celebrate achievements.  Let’s thrive, not just survive! </w:t>
            </w:r>
          </w:p>
          <w:p w14:paraId="6DDC1481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2F0B93F9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nefits of joining this group</w:t>
            </w:r>
          </w:p>
          <w:p w14:paraId="6A387BB7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1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Networking Opportunities </w:t>
            </w:r>
          </w:p>
          <w:p w14:paraId="13EF0788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2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er Support </w:t>
            </w:r>
          </w:p>
          <w:p w14:paraId="54009D09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3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rsonal Growth </w:t>
            </w:r>
          </w:p>
          <w:p w14:paraId="369537B0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586377A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(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ame link for every 2</w:t>
            </w:r>
            <w:r w:rsidRPr="009C1B1A">
              <w:rPr>
                <w:rFonts w:ascii="Century Gothic" w:hAnsi="Century Gothic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iday 14h00 – 15h00)</w:t>
            </w:r>
          </w:p>
          <w:p w14:paraId="590B034F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68ACC30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For more information on the CLMS Masters support group, please contact Miss Nonhlonipho Biyela at </w:t>
            </w:r>
            <w:hyperlink r:id="rId12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</w:p>
          <w:p w14:paraId="65C802C9" w14:textId="77777777" w:rsidR="003216AA" w:rsidRPr="009C1B1A" w:rsidRDefault="003216AA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725F7E8F" w14:textId="77777777" w:rsidTr="00270F81">
        <w:tc>
          <w:tcPr>
            <w:tcW w:w="21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05DDD" w14:textId="77777777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t>The Sister</w:t>
            </w:r>
            <w:r w:rsidR="000376A3" w:rsidRPr="009C1B1A">
              <w:rPr>
                <w:rFonts w:ascii="Century Gothic" w:hAnsi="Century Gothic"/>
                <w:b/>
                <w:color w:val="000000"/>
              </w:rPr>
              <w:t>’</w:t>
            </w:r>
            <w:r w:rsidRPr="009C1B1A">
              <w:rPr>
                <w:rFonts w:ascii="Century Gothic" w:hAnsi="Century Gothic"/>
                <w:b/>
                <w:color w:val="000000"/>
              </w:rPr>
              <w:t>s Corner</w:t>
            </w:r>
          </w:p>
        </w:tc>
        <w:tc>
          <w:tcPr>
            <w:tcW w:w="637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DE53E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Friday at 12:00 – 13:00</w:t>
            </w:r>
          </w:p>
          <w:p w14:paraId="58F03C09" w14:textId="77777777" w:rsidR="00412F27" w:rsidRPr="001E0055" w:rsidRDefault="00412F27" w:rsidP="00412F27">
            <w:pPr>
              <w:rPr>
                <w:rFonts w:ascii="Century Gothic" w:eastAsia="Times New Roman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eastAsia="Times New Roman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 March</w:t>
            </w:r>
          </w:p>
          <w:p w14:paraId="133C0E2C" w14:textId="77777777" w:rsidR="00412F27" w:rsidRPr="001E0055" w:rsidRDefault="00412F27" w:rsidP="00412F27">
            <w:pPr>
              <w:rPr>
                <w:rFonts w:ascii="Century Gothic" w:eastAsia="Times New Roman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E0055">
              <w:rPr>
                <w:rFonts w:ascii="Century Gothic" w:eastAsia="Times New Roman" w:hAnsi="Century Gothic" w:cs="Times New Roman"/>
                <w:color w:val="AEAAAA" w:themeColor="background2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 March</w:t>
            </w:r>
          </w:p>
          <w:p w14:paraId="01F86CDA" w14:textId="77777777" w:rsidR="00412F27" w:rsidRPr="004F338E" w:rsidRDefault="00412F27" w:rsidP="00412F27">
            <w:pPr>
              <w:rPr>
                <w:rFonts w:ascii="Century Gothic" w:eastAsia="Times New Roman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F338E">
              <w:rPr>
                <w:rFonts w:ascii="Century Gothic" w:eastAsia="Times New Roman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 April</w:t>
            </w:r>
          </w:p>
          <w:p w14:paraId="3274A9E2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24 April</w:t>
            </w:r>
          </w:p>
          <w:p w14:paraId="40A60FE8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8 May </w:t>
            </w:r>
          </w:p>
          <w:p w14:paraId="3DBD08BB" w14:textId="77777777" w:rsidR="00372AD1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2 May</w:t>
            </w:r>
          </w:p>
          <w:p w14:paraId="1804B26C" w14:textId="77777777" w:rsidR="00BB4DF8" w:rsidRPr="009C1B1A" w:rsidRDefault="00BB4DF8" w:rsidP="00BB4DF8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13" w:tgtFrame="_blank" w:tooltip="Meeting join" w:history="1">
              <w:r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626224763485?p=I9ircM17M49aFT97hJ</w:t>
              </w:r>
            </w:hyperlink>
          </w:p>
          <w:p w14:paraId="073D8D77" w14:textId="77777777" w:rsidR="00BB4DF8" w:rsidRPr="009C1B1A" w:rsidRDefault="00BB4DF8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8B27F" w14:textId="77777777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>The Sister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s' Corner is a platform created by SSS for female students to have real, honest conversations about issues that affect women today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.  This is a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n excellent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opportunity to network with like-minded people, to share personal experiences and feelings, coping strategies, or first-hand information about the topic being discussed in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 xml:space="preserve">a safe and professional environment.  Join us as we provide bi-weekly (every 2 weeks) sessions covering timely and emerging issues impacting women (female students).  </w:t>
            </w:r>
          </w:p>
          <w:p w14:paraId="4E9488AE" w14:textId="77777777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Who is the session aimed at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?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All female students who want to engage in conversations about women's matters.</w:t>
            </w:r>
          </w:p>
          <w:p w14:paraId="334C4D2F" w14:textId="77777777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For further information contact </w:t>
            </w:r>
            <w:r w:rsidR="008A0CC4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Nonhlonipho Biyela </w:t>
            </w:r>
            <w:hyperlink r:id="rId14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;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Andile Moyo </w:t>
            </w:r>
            <w:hyperlink r:id="rId15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oyoA@ukzn.ac.za</w:t>
              </w:r>
            </w:hyperlink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; Miss Sthembile Mabaso </w:t>
            </w:r>
            <w:hyperlink r:id="rId16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abasoS2@ukzn.ac.za</w:t>
              </w:r>
            </w:hyperlink>
          </w:p>
          <w:p w14:paraId="1139D2FA" w14:textId="77777777" w:rsidR="003216AA" w:rsidRPr="009C1B1A" w:rsidRDefault="003216AA" w:rsidP="00372AD1">
            <w:pPr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6AC8DCD3" w14:textId="77777777" w:rsidTr="00270F81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7B997" w14:textId="77777777" w:rsidR="003216AA" w:rsidRPr="009C1B1A" w:rsidRDefault="00412F27" w:rsidP="00B71ABB">
            <w:pP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The Success Mindset Series</w:t>
            </w:r>
            <w:r w:rsidR="00FC4AB6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 Resilience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7C26E" w14:textId="77777777" w:rsidR="00FC4AB6" w:rsidRPr="003715D1" w:rsidRDefault="00FC4AB6" w:rsidP="00FC4AB6">
            <w:pPr>
              <w:rPr>
                <w:rFonts w:ascii="Century Gothic" w:hAnsi="Century Gothic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715D1">
              <w:rPr>
                <w:rFonts w:ascii="Century Gothic" w:hAnsi="Century Gothic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8 April @ 12:00-13:00</w:t>
            </w:r>
          </w:p>
          <w:p w14:paraId="1E8AB102" w14:textId="77777777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2 April @ 12:00-1300</w:t>
            </w:r>
          </w:p>
          <w:p w14:paraId="49B5524C" w14:textId="77777777" w:rsidR="006F28A2" w:rsidRPr="009C1B1A" w:rsidRDefault="006F28A2" w:rsidP="006F28A2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17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072472418419?p=FU0uPn4MleTjKu8SU9</w:t>
              </w:r>
            </w:hyperlink>
          </w:p>
          <w:p w14:paraId="4C230CC5" w14:textId="77777777" w:rsidR="00B81FCD" w:rsidRPr="009C1B1A" w:rsidRDefault="00B81FCD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DAF44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The journey to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earning your degree is not easy</w:t>
            </w:r>
            <w:r w:rsidRPr="009C1B1A">
              <w:rPr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It is filled with different challenges along the wa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ome of these challenges even seem to dim your hopes of getting a degre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ey can ca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significant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ustration and feelings of helplessnes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Join us for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an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empowering session designed to help you build resilience and excel in your university journe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e will provide you with practical strategies to manage stress, stay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organise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aintain a positive mindset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You will learn how to navigate through these different challenge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ith the right strateg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>y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indset, you will not only survive but thrive in university!</w:t>
            </w:r>
          </w:p>
          <w:p w14:paraId="5D29AB67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</w:p>
          <w:p w14:paraId="22A1773F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proofErr w:type="gramStart"/>
            <w:r w:rsidRPr="009C1B1A">
              <w:rPr>
                <w:rFonts w:ascii="Century Gothic" w:hAnsi="Century Gothic"/>
                <w:sz w:val="18"/>
                <w:szCs w:val="18"/>
              </w:rPr>
              <w:t>So</w:t>
            </w:r>
            <w:proofErr w:type="gram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o not miss this opportunity to enhance your resilience and make the most of your university experience.</w:t>
            </w:r>
          </w:p>
          <w:p w14:paraId="276863C9" w14:textId="77777777" w:rsidR="003216AA" w:rsidRPr="009C1B1A" w:rsidRDefault="00412F27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For more information, please contact M</w:t>
            </w:r>
            <w:r w:rsidR="008A0CC4"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is</w:t>
            </w: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s Nonhlonipho Biyela at </w:t>
            </w:r>
            <w:hyperlink r:id="rId18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E12715" w14:paraId="7C1B3D22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C7D72" w14:textId="77777777" w:rsidR="00AC04B0" w:rsidRPr="009C1B1A" w:rsidRDefault="00412F27" w:rsidP="003216A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: Acing your exam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53C61" w14:textId="77777777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6 May @ 12:00-13:00</w:t>
            </w:r>
          </w:p>
          <w:p w14:paraId="241A3765" w14:textId="77777777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0 May @ 12:00-1300</w:t>
            </w:r>
          </w:p>
          <w:p w14:paraId="1CCBF596" w14:textId="77777777" w:rsidR="00D405A5" w:rsidRPr="009C1B1A" w:rsidRDefault="00D405A5" w:rsidP="00D405A5">
            <w:pPr>
              <w:rPr>
                <w:rFonts w:ascii="Century Gothic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 xml:space="preserve">Join: </w:t>
            </w:r>
            <w:hyperlink r:id="rId19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</w:rPr>
                <w:t>https://teams.microsoft.com/meet/3991528072413?</w:t>
              </w:r>
            </w:hyperlink>
          </w:p>
          <w:p w14:paraId="57993170" w14:textId="77777777" w:rsidR="00FB0593" w:rsidRPr="009C1B1A" w:rsidRDefault="00FB0593" w:rsidP="00FB0593">
            <w:pPr>
              <w:rPr>
                <w:rFonts w:ascii="Century Gothic" w:hAnsi="Century Gothic" w:cs="Times New Roman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A8D80" w14:textId="77777777" w:rsidR="00AC04B0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i/>
                <w:i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: Acing Your Exam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s an interactive psychoeducational workshop designed to help students approach exams with confidence, focus, and effective strategie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e session equips students with practical skills to manage exam anxiety, improve study habits and enhance concentration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workshop aims to support students in optimising performance while maintaining their mental 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ll-be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uring the exam period.</w:t>
            </w:r>
          </w:p>
          <w:p w14:paraId="4EE32BFC" w14:textId="77777777" w:rsidR="008A0CC4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Nonhlonipho Biyela at </w:t>
            </w:r>
            <w:hyperlink r:id="rId20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9F5294" w14:paraId="1B70E6A9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53258" w14:textId="77777777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ress Management and Anxiety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93083" w14:textId="77777777" w:rsidR="009F5294" w:rsidRPr="001E0055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</w:pPr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13 </w:t>
            </w:r>
            <w:proofErr w:type="gramStart"/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>March</w:t>
            </w:r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; </w:t>
            </w:r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 </w:t>
            </w:r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 </w:t>
            </w:r>
            <w:proofErr w:type="gramEnd"/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>Time:</w:t>
            </w:r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 14:00-</w:t>
            </w:r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>15:00</w:t>
            </w:r>
          </w:p>
          <w:p w14:paraId="1476E390" w14:textId="77777777" w:rsidR="009F5294" w:rsidRPr="001E0055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</w:pPr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27 </w:t>
            </w:r>
            <w:proofErr w:type="gramStart"/>
            <w:r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>March</w:t>
            </w:r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 xml:space="preserve">Time: </w:t>
            </w:r>
            <w:r w:rsidR="009C1B1A" w:rsidRPr="001E0055">
              <w:rPr>
                <w:rStyle w:val="me-email-text"/>
                <w:rFonts w:ascii="Century Gothic" w:eastAsia="Times New Roman" w:hAnsi="Century Gothic" w:cs="Segoe UI"/>
                <w:color w:val="AEAAAA" w:themeColor="background2" w:themeShade="BF"/>
                <w:sz w:val="18"/>
                <w:szCs w:val="18"/>
                <w:lang w:val="en-US"/>
              </w:rPr>
              <w:t>14:00-15:00</w:t>
            </w:r>
          </w:p>
          <w:p w14:paraId="3004DA37" w14:textId="77777777" w:rsidR="009F5294" w:rsidRPr="003715D1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</w:pPr>
            <w:r w:rsidRPr="003715D1"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  <w:t xml:space="preserve">17 </w:t>
            </w:r>
            <w:proofErr w:type="gramStart"/>
            <w:r w:rsidRPr="003715D1"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  <w:t>April</w:t>
            </w:r>
            <w:r w:rsidR="005F69D8" w:rsidRPr="003715D1"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3715D1"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  <w:t xml:space="preserve">  Time: </w:t>
            </w:r>
            <w:r w:rsidR="009C1B1A" w:rsidRPr="003715D1">
              <w:rPr>
                <w:rStyle w:val="me-email-text"/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  <w:lang w:val="en-US"/>
              </w:rPr>
              <w:t>14:00-15:00</w:t>
            </w:r>
          </w:p>
          <w:p w14:paraId="45342DB9" w14:textId="77777777" w:rsidR="009F5294" w:rsidRPr="009C1B1A" w:rsidRDefault="005F69D8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24 April; Time: </w:t>
            </w:r>
            <w:r w:rsidR="009F5294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7DCADF74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 Ma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y Tim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6AEB6FC1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lastRenderedPageBreak/>
              <w:t>22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y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Time: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652B40D0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47625596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227A3628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457C6E21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  <w:t xml:space="preserve">Microsoft Teams meeting Join: </w:t>
            </w:r>
            <w:hyperlink r:id="rId21" w:history="1">
              <w:r w:rsidRPr="009C1B1A">
                <w:rPr>
                  <w:rStyle w:val="Hyperlink"/>
                  <w:rFonts w:ascii="Century Gothic" w:eastAsia="Times New Roman" w:hAnsi="Century Gothic" w:cs="Segoe UI"/>
                  <w:sz w:val="18"/>
                  <w:szCs w:val="18"/>
                  <w:lang w:val="en-US"/>
                </w:rPr>
                <w:t>https://teams.microsoft.com/meet/37534431115005?p=W3FOA5r2BKV0lDuG4g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5199BA69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Meeting ID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375 344 311 150 05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1191207E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Passcod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2dZ7H6qo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07984D28" w14:textId="77777777" w:rsidR="009F5294" w:rsidRPr="009C1B1A" w:rsidRDefault="009F5294" w:rsidP="009F5294">
            <w:pPr>
              <w:pStyle w:val="ListParagraph"/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4A0AA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University life can feel overwhelming deadlines, exams, social pressures, and uncertainty about the future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online support group provides a safe, confidential space for students to explore stress and anxiet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with guidance from our student counsellor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psychologist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n this one-hour bi-weekly session, you’ll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learn practical coping strategies, evidence-based stress management tools, and techniques to build resilience while connecting with other students who understand what you’re going through.</w:t>
            </w:r>
          </w:p>
          <w:p w14:paraId="10248F40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 don’t have to navigate it alone.</w:t>
            </w:r>
          </w:p>
          <w:p w14:paraId="65983688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Andile Moyo and Miss Sthembile Mabaso at </w:t>
            </w:r>
            <w:r w:rsidR="00C010B5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Andile Moyo</w:t>
            </w:r>
            <w:hyperlink r:id="rId22" w:history="1">
              <w:r w:rsidR="00C010B5" w:rsidRPr="00566395">
                <w:rPr>
                  <w:rStyle w:val="Hyperlink"/>
                </w:rPr>
                <w:t>M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</w:rPr>
                <w:t>oyoA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@ukzn.ac.za</w:t>
              </w:r>
            </w:hyperlink>
            <w:r w:rsidR="00C010B5">
              <w:rPr>
                <w:rStyle w:val="Hyperlink"/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  </w:t>
            </w:r>
            <w:r w:rsidR="00C010B5">
              <w:t xml:space="preserve">and Sthembile Mabaso </w:t>
            </w:r>
            <w:hyperlink r:id="rId23" w:history="1">
              <w:r w:rsidR="00F45322" w:rsidRPr="00566395">
                <w:rPr>
                  <w:rStyle w:val="Hyperlink"/>
                </w:rPr>
                <w:t>MabasoS2@ukzn.ac.za</w:t>
              </w:r>
            </w:hyperlink>
            <w:r w:rsidR="00C010B5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 w:rsidRPr="009C1B1A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 </w:t>
            </w:r>
          </w:p>
        </w:tc>
      </w:tr>
      <w:tr w:rsidR="009F5294" w14:paraId="02B4B10D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E8B5B" w14:textId="77777777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Sexual </w:t>
            </w:r>
            <w:r w:rsidR="00A24FEA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arassment and Issues of consent</w:t>
            </w:r>
            <w:r w:rsidR="00ED0B53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eminar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4E019" w14:textId="77777777" w:rsidR="00ED0B53" w:rsidRPr="003715D1" w:rsidRDefault="00ED0B53" w:rsidP="00ED0B53">
            <w:pPr>
              <w:rPr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</w:rPr>
            </w:pPr>
            <w:r w:rsidRPr="003715D1">
              <w:rPr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</w:rPr>
              <w:t>08 April 2026 – Wednesday</w:t>
            </w:r>
            <w:r w:rsidR="005F69D8" w:rsidRPr="003715D1">
              <w:rPr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</w:rPr>
              <w:t>; Time: 13:00</w:t>
            </w:r>
            <w:r w:rsidRPr="003715D1">
              <w:rPr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</w:rPr>
              <w:t>-</w:t>
            </w:r>
            <w:r w:rsidR="005F69D8" w:rsidRPr="003715D1">
              <w:rPr>
                <w:rFonts w:ascii="Century Gothic" w:eastAsia="Times New Roman" w:hAnsi="Century Gothic" w:cs="Segoe UI"/>
                <w:color w:val="BFBFBF" w:themeColor="background1" w:themeShade="BF"/>
                <w:sz w:val="18"/>
                <w:szCs w:val="18"/>
              </w:rPr>
              <w:t>14:00</w:t>
            </w:r>
          </w:p>
          <w:p w14:paraId="52860835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22 April 2026- Wednesday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; Tim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3:00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</w:t>
            </w:r>
          </w:p>
          <w:p w14:paraId="7AF5AD05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3DFB9BDE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24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4796505826073?p=wODu5ZVbC0JeUlRPtT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789761A5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47 965 058 260 73 </w:t>
            </w:r>
          </w:p>
          <w:p w14:paraId="6289FA84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hk76Fr6M</w:t>
            </w:r>
          </w:p>
          <w:p w14:paraId="625C724B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98702" w14:textId="77777777" w:rsidR="009F5294" w:rsidRPr="009C1B1A" w:rsidRDefault="009F5294" w:rsidP="009F5294">
            <w:pPr>
              <w:spacing w:before="100" w:beforeAutospacing="1" w:after="100" w:after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Umzimba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Wami, 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Ilungelo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Lami.”  Sexual harassment and issues of consent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(</w:t>
            </w:r>
            <w:r w:rsidRPr="009C1B1A">
              <w:rPr>
                <w:rFonts w:ascii="Century Gothic" w:eastAsia="Times New Roman" w:hAnsi="Century Gothic" w:cs="Times New Roman"/>
                <w:i/>
                <w:iCs/>
                <w:sz w:val="18"/>
                <w:szCs w:val="18"/>
              </w:rPr>
              <w:t>My body, my right.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)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Th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e s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sion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s will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unpack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sexual harassment and consent in a clear, empowering way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It explores what real consent looks like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,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eely given, informed, and reversible and challenges harmful myths that blur boundaries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Students will gain practical tools to assert their rights, respect others’ boundaries, and 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recognise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coercion or pressure.</w:t>
            </w:r>
          </w:p>
          <w:p w14:paraId="0FDD1073" w14:textId="77777777" w:rsidR="009F5294" w:rsidRPr="009C1B1A" w:rsidRDefault="009F5294" w:rsidP="009F5294">
            <w:pPr>
              <w:spacing w:before="100" w:before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Because understanding consent isn’t just about avoiding harm, it’s about building a campus culture rooted in dignity, safety, and mutual respect.</w:t>
            </w:r>
          </w:p>
          <w:p w14:paraId="2ECCD283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25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F5294" w14:paraId="55469320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901CF" w14:textId="77777777" w:rsidR="009F5294" w:rsidRPr="009C1B1A" w:rsidRDefault="00A24FEA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lf-care and burnout Prevention talk-</w:t>
            </w:r>
            <w:proofErr w:type="spellStart"/>
            <w:proofErr w:type="gram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za</w:t>
            </w:r>
            <w:proofErr w:type="spellEnd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!</w:t>
            </w:r>
            <w:proofErr w:type="spell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khulume</w:t>
            </w:r>
            <w:proofErr w:type="spellEnd"/>
            <w:proofErr w:type="gramEnd"/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743FC" w14:textId="77777777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 May 2026 Wednesda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Time: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1:30 am -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30 pm</w:t>
            </w:r>
          </w:p>
          <w:p w14:paraId="7E87E698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3EA6636F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26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5417902518362?p=sSZdZIYzL2weOeqU6f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104169E0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54 179 025 183 62 </w:t>
            </w:r>
          </w:p>
          <w:p w14:paraId="388773F8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zs2nn2Cr</w:t>
            </w:r>
          </w:p>
          <w:p w14:paraId="3F78B069" w14:textId="77777777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47248" w14:textId="77777777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“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Ukuphumul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akusibuthakathak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Zithand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!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Uzinakekel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!</w:t>
            </w: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”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Self</w:t>
            </w:r>
            <w:r w:rsid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-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care and Burnout Prevention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>(</w:t>
            </w:r>
            <w:r w:rsidRPr="009C1B1A">
              <w:rPr>
                <w:rStyle w:val="Emphasis"/>
                <w:rFonts w:ascii="Century Gothic" w:hAnsi="Century Gothic"/>
                <w:sz w:val="18"/>
                <w:szCs w:val="18"/>
              </w:rPr>
              <w:t>Rest is not weakness.</w:t>
            </w:r>
            <w:r w:rsidRPr="009C1B1A">
              <w:rPr>
                <w:rFonts w:ascii="Century Gothic" w:hAnsi="Century Gothic"/>
                <w:sz w:val="18"/>
                <w:szCs w:val="18"/>
              </w:rPr>
              <w:t>)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 xml:space="preserve">This health and wellness session reframes self-care as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 xml:space="preserve">a form of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trength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tudents will explore the signs of burnout, learn how to protect their mental and physical energy, and develop realistic routines that support focus, resilience, and balanc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rough practical tools and reflection, participants will discover how setting boundaries,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>prioritising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rest, and managing stress can prevent exhaustion before it takes over.</w:t>
            </w:r>
          </w:p>
          <w:p w14:paraId="6F70E83B" w14:textId="77777777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cause thriving at university starts with taking care of the person doing the work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ich is YOU!</w:t>
            </w:r>
          </w:p>
          <w:p w14:paraId="1E8E5459" w14:textId="28A79BE4" w:rsidR="009F5294" w:rsidRPr="009C1B1A" w:rsidRDefault="00A24FEA" w:rsidP="0064684B">
            <w:pPr>
              <w:pStyle w:val="NormalWeb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lastRenderedPageBreak/>
              <w:t xml:space="preserve">For more information, please contact Miss Sthembile Mabaso at </w:t>
            </w:r>
            <w:hyperlink r:id="rId27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035B3" w14:paraId="080E956B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9BFBE" w14:textId="28A6D800" w:rsidR="009035B3" w:rsidRPr="009C1B1A" w:rsidRDefault="009035B3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" w:name="_Hlk205364927"/>
            <w:r w:rsidRPr="009035B3">
              <w:rPr>
                <w:rFonts w:ascii="Century Gothic" w:hAnsi="Century Gothic" w:cs="Times New Roman"/>
                <w:b/>
                <w:color w:val="000000" w:themeColor="text1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Cover letter/CV writing</w:t>
            </w:r>
            <w:bookmarkEnd w:id="1"/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FEF26" w14:textId="2ACEBEA5" w:rsidR="009035B3" w:rsidRPr="003715D1" w:rsidRDefault="009035B3" w:rsidP="009035B3">
            <w:pPr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2" w:name="_Hlk205364942"/>
            <w:r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 April 2026</w:t>
            </w:r>
            <w:r w:rsidR="001E0055"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3715D1">
              <w:rPr>
                <w:rFonts w:ascii="Century Gothic" w:hAnsi="Century Gothic" w:cs="Times New Roman"/>
                <w:color w:val="BFBFBF" w:themeColor="background1" w:themeShade="BF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ednesday; Time: 12:00 -13:00 pm</w:t>
            </w:r>
            <w:bookmarkEnd w:id="2"/>
          </w:p>
          <w:p w14:paraId="7489D68C" w14:textId="58749C8D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 May 2026</w:t>
            </w:r>
            <w:r w:rsidR="001E0055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ednesday; Time: 12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m</w:t>
            </w:r>
          </w:p>
          <w:p w14:paraId="6EE62C4C" w14:textId="77777777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E38F970" w14:textId="77777777" w:rsidR="00A1603C" w:rsidRPr="00A1603C" w:rsidRDefault="00A1603C" w:rsidP="00A1603C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1603C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A1603C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7AC6272F" w14:textId="7045AC7E" w:rsidR="00A1603C" w:rsidRPr="00A1603C" w:rsidRDefault="00A1603C" w:rsidP="00A1603C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1603C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:</w:t>
            </w:r>
            <w:hyperlink r:id="rId28" w:history="1">
              <w:r w:rsidR="00843A00" w:rsidRPr="00A1603C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550722121753?p=mxshWX9tp96WQLTjjR</w:t>
              </w:r>
            </w:hyperlink>
            <w:r w:rsidRPr="00A1603C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1EDA2CB0" w14:textId="77777777" w:rsidR="00A1603C" w:rsidRPr="00A1603C" w:rsidRDefault="00A1603C" w:rsidP="00A1603C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1603C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5 507 221 217 53 </w:t>
            </w:r>
          </w:p>
          <w:p w14:paraId="32F12418" w14:textId="77777777" w:rsidR="00A1603C" w:rsidRPr="00A1603C" w:rsidRDefault="00A1603C" w:rsidP="00A1603C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1603C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fR7Ny39K </w:t>
            </w:r>
          </w:p>
          <w:p w14:paraId="5B6D9F3C" w14:textId="41A7B0E1" w:rsidR="009035B3" w:rsidRPr="009035B3" w:rsidRDefault="009035B3" w:rsidP="00A1603C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E9416" w14:textId="77777777" w:rsidR="009035B3" w:rsidRPr="009035B3" w:rsidRDefault="009035B3" w:rsidP="009035B3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he session aims to help you compile a good Cover letter and a CV that is attractive to your prospective employer. </w:t>
            </w:r>
          </w:p>
          <w:p w14:paraId="73741357" w14:textId="77777777" w:rsidR="009035B3" w:rsidRPr="009035B3" w:rsidRDefault="009035B3" w:rsidP="009035B3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ho is the session aimed at:  All students looking for future employment!</w:t>
            </w:r>
          </w:p>
          <w:p w14:paraId="17829804" w14:textId="0D2D9486" w:rsidR="009035B3" w:rsidRPr="009C1B1A" w:rsidRDefault="009035B3" w:rsidP="0064684B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</w:t>
            </w: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s Yanga Lufundo at </w:t>
            </w:r>
            <w:hyperlink r:id="rId29" w:history="1">
              <w:r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r </w:t>
            </w:r>
            <w:hyperlink r:id="rId30" w:history="1">
              <w:r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DungeS@ukzn.ac.za</w:t>
              </w:r>
            </w:hyperlink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9035B3" w14:paraId="09C4DC0E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6A619" w14:textId="68545D8C" w:rsidR="009035B3" w:rsidRPr="009C1B1A" w:rsidRDefault="009035B3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3" w:name="_Hlk205364956"/>
            <w:r w:rsidRPr="009035B3">
              <w:rPr>
                <w:rFonts w:ascii="Century Gothic" w:hAnsi="Century Gothic" w:cs="Times New Roman"/>
                <w:b/>
                <w:color w:val="000000" w:themeColor="text1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erview Preparation</w:t>
            </w:r>
            <w:bookmarkEnd w:id="3"/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AEF15" w14:textId="4BCF3ACA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2 April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6</w:t>
            </w:r>
            <w:r w:rsidR="001E0055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ednesday; Time: 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  <w:p w14:paraId="52D2B7DE" w14:textId="680F3770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 May 2026</w:t>
            </w:r>
            <w:r w:rsidR="001E0055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ednesday; Time: 1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01A4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  <w:p w14:paraId="0968D6AB" w14:textId="77777777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B5962AA" w14:textId="77777777" w:rsidR="00843A00" w:rsidRPr="00843A00" w:rsidRDefault="00843A00" w:rsidP="00843A00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43A00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843A00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5F2B1156" w14:textId="77777777" w:rsidR="00843A00" w:rsidRPr="00843A00" w:rsidRDefault="00843A00" w:rsidP="00843A00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43A00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31" w:tooltip="Meeting join" w:history="1">
              <w:r w:rsidRPr="00843A00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874312018597?p=9PZXiPwUvzhjsp04fe</w:t>
              </w:r>
            </w:hyperlink>
            <w:r w:rsidRPr="00843A00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1244FA92" w14:textId="77777777" w:rsidR="00843A00" w:rsidRPr="00843A00" w:rsidRDefault="00843A00" w:rsidP="00843A00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43A00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18 743 120 185 97 </w:t>
            </w:r>
          </w:p>
          <w:p w14:paraId="7B4D5CD9" w14:textId="77777777" w:rsidR="00843A00" w:rsidRPr="00843A00" w:rsidRDefault="00843A00" w:rsidP="00843A00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43A00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DS2B8XB9 </w:t>
            </w:r>
          </w:p>
          <w:p w14:paraId="414EFA1A" w14:textId="38E8C2AE" w:rsidR="009035B3" w:rsidRPr="009035B3" w:rsidRDefault="009035B3" w:rsidP="00843A00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275E0" w14:textId="77777777" w:rsidR="009035B3" w:rsidRPr="009035B3" w:rsidRDefault="009035B3" w:rsidP="009035B3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he session aims to help students to performance during the interviews. </w:t>
            </w:r>
          </w:p>
          <w:p w14:paraId="34C0FA14" w14:textId="77777777" w:rsidR="009035B3" w:rsidRPr="009035B3" w:rsidRDefault="009035B3" w:rsidP="009035B3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Who is the session aimed at:   All students looking for </w:t>
            </w:r>
            <w:proofErr w:type="gramStart"/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bs</w:t>
            </w:r>
            <w:proofErr w:type="gramEnd"/>
          </w:p>
          <w:p w14:paraId="6A4693BA" w14:textId="77777777" w:rsidR="009035B3" w:rsidRPr="009035B3" w:rsidRDefault="009035B3" w:rsidP="009035B3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</w:t>
            </w:r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s Yanga Lufundo at </w:t>
            </w:r>
            <w:hyperlink r:id="rId32" w:history="1">
              <w:r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r </w:t>
            </w:r>
            <w:hyperlink r:id="rId33" w:history="1">
              <w:r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DungeS@ukzn.ac.za</w:t>
              </w:r>
            </w:hyperlink>
            <w:r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0DDD9C61" w14:textId="77777777" w:rsidR="009035B3" w:rsidRPr="009C1B1A" w:rsidRDefault="009035B3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9035B3" w14:paraId="35CADA4C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DB3ED" w14:textId="0B149C08" w:rsidR="009035B3" w:rsidRPr="009C1B1A" w:rsidRDefault="009035B3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inkedIn </w:t>
            </w:r>
            <w:r w:rsidR="00843A00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file Development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8EB1F" w14:textId="55C042CB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9 April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6</w:t>
            </w:r>
            <w:r w:rsidR="001E0055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ednesday; Time: 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</w:t>
            </w:r>
            <w: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:00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m</w:t>
            </w:r>
          </w:p>
          <w:p w14:paraId="4A17DFAE" w14:textId="77777777" w:rsidR="009035B3" w:rsidRDefault="009035B3" w:rsidP="009035B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BB353FA" w14:textId="77777777" w:rsidR="00573260" w:rsidRPr="00573260" w:rsidRDefault="00573260" w:rsidP="00573260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573260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  <w:t>Microsoft Teams meeting</w:t>
            </w:r>
            <w:r w:rsidRPr="00573260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39A97F14" w14:textId="77777777" w:rsidR="00573260" w:rsidRPr="00573260" w:rsidRDefault="00573260" w:rsidP="00573260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573260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  <w:t xml:space="preserve">Join: </w:t>
            </w:r>
            <w:hyperlink r:id="rId34" w:tooltip="Meeting join" w:history="1">
              <w:r w:rsidRPr="00573260">
                <w:rPr>
                  <w:rStyle w:val="Hyperlink"/>
                  <w:rFonts w:ascii="Century Gothic" w:eastAsia="Times New Roman" w:hAnsi="Century Gothic" w:cs="Segoe UI"/>
                  <w:sz w:val="18"/>
                  <w:szCs w:val="18"/>
                  <w:lang w:val="en-US"/>
                </w:rPr>
                <w:t>https://teams.microsoft.com/meet/37564817135076?p=c95kJpFmTS4Ow0tJ5S</w:t>
              </w:r>
            </w:hyperlink>
            <w:r w:rsidRPr="00573260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367CF344" w14:textId="77777777" w:rsidR="00573260" w:rsidRPr="00573260" w:rsidRDefault="00573260" w:rsidP="00573260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573260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Meeting ID: 375 648 171 350 76 </w:t>
            </w:r>
          </w:p>
          <w:p w14:paraId="728D38BD" w14:textId="77777777" w:rsidR="00573260" w:rsidRPr="00573260" w:rsidRDefault="00573260" w:rsidP="00573260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573260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Passcode: tQ7CV2o4 </w:t>
            </w:r>
          </w:p>
          <w:p w14:paraId="736C8527" w14:textId="2B72F98C" w:rsidR="00573260" w:rsidRPr="00573260" w:rsidRDefault="00573260" w:rsidP="00573260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6B455" w14:textId="77777777" w:rsidR="009035B3" w:rsidRDefault="00573260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73260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 empower students with the confidence and practical skills to create and enhance a professional LinkedIn profile that effectively showcases their academic achievements, skills, and career aspirations, improving their visibility and access to opportunities.</w:t>
            </w:r>
          </w:p>
          <w:p w14:paraId="253D2540" w14:textId="71D07870" w:rsidR="00573260" w:rsidRPr="009C1B1A" w:rsidRDefault="00AE4A69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35" w:history="1">
              <w:r w:rsidR="00573260"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  <w:r w:rsidR="00573260" w:rsidRPr="009035B3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u w:val="single"/>
                <w:lang w:val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r </w:t>
            </w:r>
            <w:hyperlink r:id="rId36" w:history="1">
              <w:r w:rsidR="00573260" w:rsidRPr="009035B3">
                <w:rPr>
                  <w:rStyle w:val="Hyperlink"/>
                  <w:rFonts w:ascii="Century Gothic" w:hAnsi="Century Gothic" w:cs="Times New Roman"/>
                  <w:sz w:val="18"/>
                  <w:szCs w:val="18"/>
                  <w:lang w:val="en-US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DungeS@ukzn.ac.za</w:t>
              </w:r>
            </w:hyperlink>
          </w:p>
        </w:tc>
      </w:tr>
    </w:tbl>
    <w:p w14:paraId="0DB94521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>CLMS STUDENT SUPPORT SERVICES (SSS) -INFORMATION AND LINKS TO THE SERVICE</w:t>
      </w:r>
      <w:r w:rsidR="00111F0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179DCDFF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HE CLMS SSS SHARE POINT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</w:p>
    <w:p w14:paraId="1BF45C4C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The CLMS SSS Share point links you to SSS.  You will receive updates on all the SSS services and notices, including job/internship adverts, workshops, etc. and have access to the online resources.  </w:t>
      </w:r>
    </w:p>
    <w:p w14:paraId="08858CFB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CLMS SSS link: </w:t>
      </w:r>
      <w:hyperlink r:id="rId37" w:history="1">
        <w:r w:rsidR="009F5294" w:rsidRPr="00701FFA">
          <w:rPr>
            <w:rStyle w:val="Hyperlink"/>
            <w:rFonts w:ascii="Century Gothic" w:eastAsiaTheme="minorEastAsia" w:hAnsi="Century Gothic" w:cstheme="minorBidi"/>
            <w:b/>
            <w:bCs/>
            <w:sz w:val="20"/>
            <w:szCs w:val="20"/>
            <w:lang w:val="en-US"/>
          </w:rPr>
          <w:t>https://stuukznac.sharepoint.com/sites/clmsstudentsupport</w:t>
        </w:r>
      </w:hyperlink>
    </w:p>
    <w:p w14:paraId="302850B7" w14:textId="48AC1850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lastRenderedPageBreak/>
        <w:t> </w:t>
      </w: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WHERE TO FIND US</w:t>
      </w:r>
    </w:p>
    <w:p w14:paraId="15AD55CC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proofErr w:type="spellStart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Pietermartizburg</w:t>
      </w:r>
      <w:proofErr w:type="spellEnd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campus: College Administration Office, 1 Golf Road</w:t>
      </w:r>
    </w:p>
    <w:p w14:paraId="35C13A5E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Westville Campus: Level 3, L Block</w:t>
      </w:r>
    </w:p>
    <w:p w14:paraId="50E8F805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Howard College campus: Level 5, Dennis Shepstone Building, Rooms C504 and C507</w:t>
      </w:r>
    </w:p>
    <w:p w14:paraId="147FC9C9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E-mail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8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clmssss@ukzn.ac.za</w:t>
        </w:r>
      </w:hyperlink>
    </w:p>
    <w:p w14:paraId="056CE210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Websit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9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226BDE56" w14:textId="77777777" w:rsidR="0064684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Theme="minorEastAsia" w:hAnsi="Century Gothic" w:cstheme="minorBidi"/>
          <w:b/>
          <w:bCs/>
          <w:color w:val="833C0B" w:themeColor="accent2" w:themeShade="80"/>
          <w:sz w:val="28"/>
          <w:szCs w:val="20"/>
          <w:lang w:val="en-US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ONLINE BOOKING</w:t>
      </w:r>
      <w:r w:rsidRPr="0064684B">
        <w:rPr>
          <w:rFonts w:ascii="Century Gothic" w:eastAsiaTheme="minorEastAsia" w:hAnsi="Century Gothic" w:cstheme="minorBidi"/>
          <w:b/>
          <w:color w:val="000000" w:themeColor="text1"/>
          <w:sz w:val="20"/>
          <w:szCs w:val="20"/>
          <w:lang w:val="en-US"/>
        </w:rPr>
        <w:t xml:space="preserve">: </w:t>
      </w:r>
      <w:hyperlink r:id="rId40" w:history="1">
        <w:r w:rsidRPr="0064684B">
          <w:rPr>
            <w:rFonts w:ascii="Century Gothic" w:eastAsiaTheme="minorEastAsia" w:hAnsi="Century Gothic" w:cstheme="minorBidi"/>
            <w:b/>
            <w:bCs/>
            <w:color w:val="833C0B" w:themeColor="accent2" w:themeShade="80"/>
            <w:sz w:val="28"/>
            <w:szCs w:val="20"/>
            <w:lang w:val="en-US"/>
          </w:rPr>
          <w:t>https://clmsstudentsupport.ukzn.ac.za/book-online</w:t>
        </w:r>
      </w:hyperlink>
    </w:p>
    <w:p w14:paraId="72EBD52B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OLL FREE NUMBE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11411B">
        <w:rPr>
          <w:rFonts w:ascii="Century Gothic" w:eastAsiaTheme="minorEastAsia" w:hAnsi="Century Gothic" w:cstheme="minorBidi"/>
          <w:bCs/>
          <w:color w:val="000000" w:themeColor="text1"/>
          <w:sz w:val="20"/>
          <w:szCs w:val="20"/>
          <w:lang w:val="en-US"/>
        </w:rPr>
        <w:t>080 080 0017</w:t>
      </w:r>
    </w:p>
    <w:p w14:paraId="5C5DD5AB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FRONT DESK ADMINISTRATO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: 031260 7337</w:t>
      </w:r>
    </w:p>
    <w:p w14:paraId="69087341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tudents can register on the </w:t>
      </w:r>
      <w:r w:rsidRPr="0011411B">
        <w:rPr>
          <w:rFonts w:ascii="Century Gothic" w:eastAsiaTheme="minorEastAsia" w:hAnsi="Century Gothic" w:cstheme="minorBidi"/>
          <w:b/>
          <w:color w:val="000000" w:themeColor="text1"/>
          <w:sz w:val="20"/>
          <w:szCs w:val="20"/>
          <w:lang w:val="en-US"/>
        </w:rPr>
        <w:t>SSS Career Development databas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using the following link:</w:t>
      </w:r>
    </w:p>
    <w:p w14:paraId="043A8352" w14:textId="77777777" w:rsidR="0011411B" w:rsidRPr="0011411B" w:rsidRDefault="00AE4A69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hyperlink r:id="rId41" w:history="1">
        <w:r w:rsidR="0011411B"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stuukznac.sharepoint.com/sites/clmsstudentsupport</w:t>
        </w:r>
      </w:hyperlink>
    </w:p>
    <w:p w14:paraId="53CC9A2F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6B43DC28" w14:textId="77777777" w:rsidR="0011411B" w:rsidRPr="0011411B" w:rsidRDefault="0011411B" w:rsidP="0064684B">
      <w:pPr>
        <w:shd w:val="clear" w:color="auto" w:fill="F7CAAC" w:themeFill="accent2" w:themeFillTint="66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SS Website: </w:t>
      </w:r>
      <w:hyperlink r:id="rId42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2561D7A1" w14:textId="77777777" w:rsidR="00342048" w:rsidRPr="0011411B" w:rsidRDefault="00342048" w:rsidP="0011411B">
      <w:pPr>
        <w:shd w:val="clear" w:color="auto" w:fill="ED7D31" w:themeFill="accent2"/>
        <w:rPr>
          <w:rFonts w:ascii="Century Gothic" w:hAnsi="Century Gothic"/>
          <w:sz w:val="20"/>
          <w:szCs w:val="20"/>
        </w:rPr>
      </w:pPr>
    </w:p>
    <w:p w14:paraId="359A00F3" w14:textId="77777777" w:rsidR="007C208F" w:rsidRDefault="007C208F"/>
    <w:sectPr w:rsidR="007C208F" w:rsidSect="0011411B">
      <w:pgSz w:w="16838" w:h="11906" w:orient="landscape"/>
      <w:pgMar w:top="1077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7DFC3" w14:textId="77777777" w:rsidR="005F7D07" w:rsidRDefault="005F7D07" w:rsidP="00F35C96">
      <w:r>
        <w:separator/>
      </w:r>
    </w:p>
  </w:endnote>
  <w:endnote w:type="continuationSeparator" w:id="0">
    <w:p w14:paraId="4E7C4FF8" w14:textId="77777777" w:rsidR="005F7D07" w:rsidRDefault="005F7D07" w:rsidP="00F35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3EA9B" w14:textId="77777777" w:rsidR="005F7D07" w:rsidRDefault="005F7D07" w:rsidP="00F35C96">
      <w:r>
        <w:separator/>
      </w:r>
    </w:p>
  </w:footnote>
  <w:footnote w:type="continuationSeparator" w:id="0">
    <w:p w14:paraId="5E1AFDDB" w14:textId="77777777" w:rsidR="005F7D07" w:rsidRDefault="005F7D07" w:rsidP="00F35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6632D"/>
    <w:multiLevelType w:val="multilevel"/>
    <w:tmpl w:val="1B44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4A3654"/>
    <w:multiLevelType w:val="hybridMultilevel"/>
    <w:tmpl w:val="C85AB6A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A794B"/>
    <w:multiLevelType w:val="multilevel"/>
    <w:tmpl w:val="E78A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136282"/>
    <w:multiLevelType w:val="multilevel"/>
    <w:tmpl w:val="AB5EC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E1C38"/>
    <w:multiLevelType w:val="hybridMultilevel"/>
    <w:tmpl w:val="AC269D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05B53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465A1"/>
    <w:multiLevelType w:val="hybridMultilevel"/>
    <w:tmpl w:val="4B50A1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262E1"/>
    <w:multiLevelType w:val="multilevel"/>
    <w:tmpl w:val="1CCAE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35335DE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DA794C"/>
    <w:multiLevelType w:val="hybridMultilevel"/>
    <w:tmpl w:val="F544B3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0910F1"/>
    <w:multiLevelType w:val="multilevel"/>
    <w:tmpl w:val="219E1D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F7B1166"/>
    <w:multiLevelType w:val="hybridMultilevel"/>
    <w:tmpl w:val="7122B8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11"/>
  </w:num>
  <w:num w:numId="5">
    <w:abstractNumId w:val="6"/>
  </w:num>
  <w:num w:numId="6">
    <w:abstractNumId w:val="3"/>
  </w:num>
  <w:num w:numId="7">
    <w:abstractNumId w:val="10"/>
  </w:num>
  <w:num w:numId="8">
    <w:abstractNumId w:val="2"/>
  </w:num>
  <w:num w:numId="9">
    <w:abstractNumId w:val="1"/>
  </w:num>
  <w:num w:numId="10">
    <w:abstractNumId w:val="8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TM3NzYxNbAwNDVV0lEKTi0uzszPAykwtKgFALsbGoYtAAAA"/>
  </w:docVars>
  <w:rsids>
    <w:rsidRoot w:val="00342048"/>
    <w:rsid w:val="000150B4"/>
    <w:rsid w:val="00016DC6"/>
    <w:rsid w:val="0003001B"/>
    <w:rsid w:val="000317AE"/>
    <w:rsid w:val="000376A3"/>
    <w:rsid w:val="00041648"/>
    <w:rsid w:val="00071AF8"/>
    <w:rsid w:val="00072171"/>
    <w:rsid w:val="00083CB6"/>
    <w:rsid w:val="000D322A"/>
    <w:rsid w:val="000E3A3E"/>
    <w:rsid w:val="000F324B"/>
    <w:rsid w:val="000F563F"/>
    <w:rsid w:val="000F60FA"/>
    <w:rsid w:val="001061F2"/>
    <w:rsid w:val="00111F0B"/>
    <w:rsid w:val="0011411B"/>
    <w:rsid w:val="00122904"/>
    <w:rsid w:val="001301A3"/>
    <w:rsid w:val="0013112A"/>
    <w:rsid w:val="00153378"/>
    <w:rsid w:val="00154468"/>
    <w:rsid w:val="00156A54"/>
    <w:rsid w:val="0019132E"/>
    <w:rsid w:val="0019162C"/>
    <w:rsid w:val="001A24EB"/>
    <w:rsid w:val="001A48C6"/>
    <w:rsid w:val="001A50F7"/>
    <w:rsid w:val="001B1BF7"/>
    <w:rsid w:val="001D24C5"/>
    <w:rsid w:val="001D26D7"/>
    <w:rsid w:val="001D58CD"/>
    <w:rsid w:val="001D5DFE"/>
    <w:rsid w:val="001D72BD"/>
    <w:rsid w:val="001D73B0"/>
    <w:rsid w:val="001E0055"/>
    <w:rsid w:val="002066D4"/>
    <w:rsid w:val="00214E56"/>
    <w:rsid w:val="00240254"/>
    <w:rsid w:val="0024237E"/>
    <w:rsid w:val="002453C8"/>
    <w:rsid w:val="00251F0B"/>
    <w:rsid w:val="0026011F"/>
    <w:rsid w:val="00270F81"/>
    <w:rsid w:val="00285C83"/>
    <w:rsid w:val="00286E3A"/>
    <w:rsid w:val="002A01EE"/>
    <w:rsid w:val="002B7559"/>
    <w:rsid w:val="002C7C78"/>
    <w:rsid w:val="002D1548"/>
    <w:rsid w:val="002D18EE"/>
    <w:rsid w:val="002D367D"/>
    <w:rsid w:val="002D6437"/>
    <w:rsid w:val="002F7128"/>
    <w:rsid w:val="00301A4A"/>
    <w:rsid w:val="003037E3"/>
    <w:rsid w:val="00304004"/>
    <w:rsid w:val="00310611"/>
    <w:rsid w:val="003216AA"/>
    <w:rsid w:val="003341A7"/>
    <w:rsid w:val="00342048"/>
    <w:rsid w:val="00360990"/>
    <w:rsid w:val="00363772"/>
    <w:rsid w:val="003715D1"/>
    <w:rsid w:val="00372AD1"/>
    <w:rsid w:val="0037742F"/>
    <w:rsid w:val="003961E9"/>
    <w:rsid w:val="003A3342"/>
    <w:rsid w:val="003A4AE1"/>
    <w:rsid w:val="003C63DA"/>
    <w:rsid w:val="003D2BC9"/>
    <w:rsid w:val="00412F27"/>
    <w:rsid w:val="00430BF5"/>
    <w:rsid w:val="004357BC"/>
    <w:rsid w:val="004462E5"/>
    <w:rsid w:val="00452E8D"/>
    <w:rsid w:val="00480F6B"/>
    <w:rsid w:val="00490F3C"/>
    <w:rsid w:val="00496927"/>
    <w:rsid w:val="004A348F"/>
    <w:rsid w:val="004B0D4A"/>
    <w:rsid w:val="004E383B"/>
    <w:rsid w:val="004F338E"/>
    <w:rsid w:val="004F4C56"/>
    <w:rsid w:val="005015D4"/>
    <w:rsid w:val="00501E72"/>
    <w:rsid w:val="00506689"/>
    <w:rsid w:val="00540B48"/>
    <w:rsid w:val="005526A8"/>
    <w:rsid w:val="00567010"/>
    <w:rsid w:val="00571944"/>
    <w:rsid w:val="00573260"/>
    <w:rsid w:val="00577843"/>
    <w:rsid w:val="00593E95"/>
    <w:rsid w:val="00595883"/>
    <w:rsid w:val="005B16B9"/>
    <w:rsid w:val="005B45B5"/>
    <w:rsid w:val="005C7C5C"/>
    <w:rsid w:val="005F69D8"/>
    <w:rsid w:val="005F7D07"/>
    <w:rsid w:val="00604033"/>
    <w:rsid w:val="00612E65"/>
    <w:rsid w:val="006156A7"/>
    <w:rsid w:val="00616307"/>
    <w:rsid w:val="006311EA"/>
    <w:rsid w:val="00634885"/>
    <w:rsid w:val="0064684B"/>
    <w:rsid w:val="006A353D"/>
    <w:rsid w:val="006F04BF"/>
    <w:rsid w:val="006F2879"/>
    <w:rsid w:val="006F28A2"/>
    <w:rsid w:val="00704647"/>
    <w:rsid w:val="00714043"/>
    <w:rsid w:val="00725B63"/>
    <w:rsid w:val="00743F14"/>
    <w:rsid w:val="00752CFE"/>
    <w:rsid w:val="007531CC"/>
    <w:rsid w:val="0078312E"/>
    <w:rsid w:val="0078372C"/>
    <w:rsid w:val="00796D3C"/>
    <w:rsid w:val="007C208F"/>
    <w:rsid w:val="007D288C"/>
    <w:rsid w:val="007D3C37"/>
    <w:rsid w:val="007D6BB8"/>
    <w:rsid w:val="007E7045"/>
    <w:rsid w:val="007F2671"/>
    <w:rsid w:val="00823C8C"/>
    <w:rsid w:val="0082499D"/>
    <w:rsid w:val="00843A00"/>
    <w:rsid w:val="00866FCF"/>
    <w:rsid w:val="00871890"/>
    <w:rsid w:val="008907E0"/>
    <w:rsid w:val="0089116F"/>
    <w:rsid w:val="0089236B"/>
    <w:rsid w:val="008A0CC4"/>
    <w:rsid w:val="008B442A"/>
    <w:rsid w:val="008B4B69"/>
    <w:rsid w:val="008B60B0"/>
    <w:rsid w:val="008B6FA0"/>
    <w:rsid w:val="008C0ECB"/>
    <w:rsid w:val="008C695B"/>
    <w:rsid w:val="008E5CC0"/>
    <w:rsid w:val="008F2AC6"/>
    <w:rsid w:val="009035B3"/>
    <w:rsid w:val="00917EA4"/>
    <w:rsid w:val="009201FD"/>
    <w:rsid w:val="00932D2D"/>
    <w:rsid w:val="009442B2"/>
    <w:rsid w:val="00952016"/>
    <w:rsid w:val="009523EF"/>
    <w:rsid w:val="00966EA0"/>
    <w:rsid w:val="00980267"/>
    <w:rsid w:val="00980A45"/>
    <w:rsid w:val="00980B84"/>
    <w:rsid w:val="00980D50"/>
    <w:rsid w:val="009841EF"/>
    <w:rsid w:val="00990F45"/>
    <w:rsid w:val="00994853"/>
    <w:rsid w:val="009954CB"/>
    <w:rsid w:val="0099673E"/>
    <w:rsid w:val="009B2218"/>
    <w:rsid w:val="009C1B1A"/>
    <w:rsid w:val="009D0251"/>
    <w:rsid w:val="009E5CEA"/>
    <w:rsid w:val="009E77F8"/>
    <w:rsid w:val="009F0D91"/>
    <w:rsid w:val="009F5294"/>
    <w:rsid w:val="00A03E46"/>
    <w:rsid w:val="00A04A96"/>
    <w:rsid w:val="00A06DA8"/>
    <w:rsid w:val="00A1543B"/>
    <w:rsid w:val="00A1603C"/>
    <w:rsid w:val="00A23108"/>
    <w:rsid w:val="00A24FEA"/>
    <w:rsid w:val="00A36AC0"/>
    <w:rsid w:val="00A37D45"/>
    <w:rsid w:val="00A461BB"/>
    <w:rsid w:val="00A647B9"/>
    <w:rsid w:val="00AA3C12"/>
    <w:rsid w:val="00AB4568"/>
    <w:rsid w:val="00AC04B0"/>
    <w:rsid w:val="00AC2208"/>
    <w:rsid w:val="00AC2689"/>
    <w:rsid w:val="00AD1212"/>
    <w:rsid w:val="00AD1476"/>
    <w:rsid w:val="00AD14B4"/>
    <w:rsid w:val="00AD4132"/>
    <w:rsid w:val="00AE3940"/>
    <w:rsid w:val="00AE4A69"/>
    <w:rsid w:val="00AE6FD7"/>
    <w:rsid w:val="00AF3586"/>
    <w:rsid w:val="00AF62DE"/>
    <w:rsid w:val="00B0546E"/>
    <w:rsid w:val="00B40C7F"/>
    <w:rsid w:val="00B41013"/>
    <w:rsid w:val="00B4201A"/>
    <w:rsid w:val="00B42B76"/>
    <w:rsid w:val="00B5783A"/>
    <w:rsid w:val="00B67273"/>
    <w:rsid w:val="00B71ABB"/>
    <w:rsid w:val="00B81FCD"/>
    <w:rsid w:val="00B84A2A"/>
    <w:rsid w:val="00B97D34"/>
    <w:rsid w:val="00BA74E0"/>
    <w:rsid w:val="00BB4DF8"/>
    <w:rsid w:val="00BC1945"/>
    <w:rsid w:val="00BD6155"/>
    <w:rsid w:val="00BF56F9"/>
    <w:rsid w:val="00C010B5"/>
    <w:rsid w:val="00C03B97"/>
    <w:rsid w:val="00C06F89"/>
    <w:rsid w:val="00C15777"/>
    <w:rsid w:val="00C20A65"/>
    <w:rsid w:val="00C46982"/>
    <w:rsid w:val="00C5433F"/>
    <w:rsid w:val="00C659DF"/>
    <w:rsid w:val="00C800C3"/>
    <w:rsid w:val="00C8264F"/>
    <w:rsid w:val="00C86D8F"/>
    <w:rsid w:val="00CB5D3A"/>
    <w:rsid w:val="00CC0CC4"/>
    <w:rsid w:val="00CD522C"/>
    <w:rsid w:val="00CE2DC9"/>
    <w:rsid w:val="00CF3AFE"/>
    <w:rsid w:val="00CF5F27"/>
    <w:rsid w:val="00D15E70"/>
    <w:rsid w:val="00D2270C"/>
    <w:rsid w:val="00D405A5"/>
    <w:rsid w:val="00D40E8C"/>
    <w:rsid w:val="00D53CC1"/>
    <w:rsid w:val="00D654C6"/>
    <w:rsid w:val="00D83401"/>
    <w:rsid w:val="00D92365"/>
    <w:rsid w:val="00D9576D"/>
    <w:rsid w:val="00D96AB2"/>
    <w:rsid w:val="00DA189A"/>
    <w:rsid w:val="00DB1DD0"/>
    <w:rsid w:val="00DB1F62"/>
    <w:rsid w:val="00DB3FE3"/>
    <w:rsid w:val="00DB61AF"/>
    <w:rsid w:val="00DC31B3"/>
    <w:rsid w:val="00DC72C9"/>
    <w:rsid w:val="00DD14E7"/>
    <w:rsid w:val="00DF0664"/>
    <w:rsid w:val="00DF0C02"/>
    <w:rsid w:val="00DF0EDA"/>
    <w:rsid w:val="00DF29F7"/>
    <w:rsid w:val="00DF748F"/>
    <w:rsid w:val="00E12715"/>
    <w:rsid w:val="00E143C9"/>
    <w:rsid w:val="00E340D1"/>
    <w:rsid w:val="00E3591C"/>
    <w:rsid w:val="00E41B71"/>
    <w:rsid w:val="00E46EA5"/>
    <w:rsid w:val="00E6490F"/>
    <w:rsid w:val="00E75194"/>
    <w:rsid w:val="00E87507"/>
    <w:rsid w:val="00E879DF"/>
    <w:rsid w:val="00E970DE"/>
    <w:rsid w:val="00EA5C20"/>
    <w:rsid w:val="00EA6963"/>
    <w:rsid w:val="00EB6BF2"/>
    <w:rsid w:val="00ED0B53"/>
    <w:rsid w:val="00EE1A38"/>
    <w:rsid w:val="00EE5841"/>
    <w:rsid w:val="00F20B73"/>
    <w:rsid w:val="00F35C96"/>
    <w:rsid w:val="00F362F9"/>
    <w:rsid w:val="00F45322"/>
    <w:rsid w:val="00F4628D"/>
    <w:rsid w:val="00F56DE4"/>
    <w:rsid w:val="00F604CA"/>
    <w:rsid w:val="00F71A3B"/>
    <w:rsid w:val="00FA0990"/>
    <w:rsid w:val="00FB0593"/>
    <w:rsid w:val="00FC0E1D"/>
    <w:rsid w:val="00FC4AB6"/>
    <w:rsid w:val="00FC5B6F"/>
    <w:rsid w:val="00FE0F81"/>
    <w:rsid w:val="00FF1D3C"/>
    <w:rsid w:val="00FF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587667A"/>
  <w15:chartTrackingRefBased/>
  <w15:docId w15:val="{25BD2457-A37A-4670-81DC-C123D5ACA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048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048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42048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2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9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D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11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C96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C96"/>
    <w:rPr>
      <w:rFonts w:ascii="Calibri" w:hAnsi="Calibri" w:cs="Calibri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B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B73"/>
    <w:rPr>
      <w:rFonts w:ascii="Segoe UI" w:hAnsi="Segoe UI" w:cs="Segoe UI"/>
      <w:sz w:val="18"/>
      <w:szCs w:val="18"/>
      <w:lang w:eastAsia="en-ZA"/>
    </w:rPr>
  </w:style>
  <w:style w:type="character" w:customStyle="1" w:styleId="me-email-text">
    <w:name w:val="me-email-text"/>
    <w:basedOn w:val="DefaultParagraphFont"/>
    <w:rsid w:val="009F5294"/>
  </w:style>
  <w:style w:type="character" w:customStyle="1" w:styleId="me-email-text-secondary">
    <w:name w:val="me-email-text-secondary"/>
    <w:basedOn w:val="DefaultParagraphFont"/>
    <w:rsid w:val="009F5294"/>
  </w:style>
  <w:style w:type="character" w:styleId="Strong">
    <w:name w:val="Strong"/>
    <w:basedOn w:val="DefaultParagraphFont"/>
    <w:uiPriority w:val="22"/>
    <w:qFormat/>
    <w:rsid w:val="009F5294"/>
    <w:rPr>
      <w:b/>
      <w:bCs/>
    </w:rPr>
  </w:style>
  <w:style w:type="character" w:styleId="Emphasis">
    <w:name w:val="Emphasis"/>
    <w:basedOn w:val="DefaultParagraphFont"/>
    <w:uiPriority w:val="20"/>
    <w:qFormat/>
    <w:rsid w:val="009F52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355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30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2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246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15100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429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34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767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83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559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367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71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642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413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23697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4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6776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07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908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36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25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38171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67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56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3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eams.microsoft.com/meet/31626224763485?p=I9ircM17M49aFT97hJ" TargetMode="External"/><Relationship Id="rId18" Type="http://schemas.openxmlformats.org/officeDocument/2006/relationships/hyperlink" Target="mailto:BiyelaN@ukzn.ac.za" TargetMode="External"/><Relationship Id="rId26" Type="http://schemas.openxmlformats.org/officeDocument/2006/relationships/hyperlink" Target="https://teams.microsoft.com/meet/35417902518362?p=sSZdZIYzL2weOeqU6f" TargetMode="External"/><Relationship Id="rId39" Type="http://schemas.openxmlformats.org/officeDocument/2006/relationships/hyperlink" Target="https://clmsstudentsupport.ukzn.ac.za/" TargetMode="External"/><Relationship Id="rId21" Type="http://schemas.openxmlformats.org/officeDocument/2006/relationships/hyperlink" Target="https://teams.microsoft.com/meet/37534431115005?p=W3FOA5r2BKV0lDuG4g" TargetMode="External"/><Relationship Id="rId34" Type="http://schemas.openxmlformats.org/officeDocument/2006/relationships/hyperlink" Target="https://teams.microsoft.com/meet/37564817135076?p=c95kJpFmTS4Ow0tJ5S" TargetMode="External"/><Relationship Id="rId42" Type="http://schemas.openxmlformats.org/officeDocument/2006/relationships/hyperlink" Target="https://clmsstudentsupport.ukzn.ac.za/" TargetMode="External"/><Relationship Id="rId7" Type="http://schemas.openxmlformats.org/officeDocument/2006/relationships/hyperlink" Target="https://stuukznac.sharepoint.com/sites/clmsstudentsupport/SitePages/Audio-Resources.aspx" TargetMode="External"/><Relationship Id="rId2" Type="http://schemas.openxmlformats.org/officeDocument/2006/relationships/styles" Target="styles.xml"/><Relationship Id="rId16" Type="http://schemas.openxmlformats.org/officeDocument/2006/relationships/hyperlink" Target="mailto:MabasoS2@ukzn.ac.za" TargetMode="External"/><Relationship Id="rId20" Type="http://schemas.openxmlformats.org/officeDocument/2006/relationships/hyperlink" Target="mailto:BiyelaN@ukzn.ac.za" TargetMode="External"/><Relationship Id="rId29" Type="http://schemas.openxmlformats.org/officeDocument/2006/relationships/hyperlink" Target="mailto:Lufundoy@ukzn.ac.za" TargetMode="External"/><Relationship Id="rId41" Type="http://schemas.openxmlformats.org/officeDocument/2006/relationships/hyperlink" Target="https://stuukznac.sharepoint.com/sites/clmsstudentsuppor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eams.microsoft.com/meet/39523255134069?p=GCr32hbja04HwiZAr3" TargetMode="External"/><Relationship Id="rId24" Type="http://schemas.openxmlformats.org/officeDocument/2006/relationships/hyperlink" Target="https://teams.microsoft.com/meet/34796505826073?p=wODu5ZVbC0JeUlRPtT" TargetMode="External"/><Relationship Id="rId32" Type="http://schemas.openxmlformats.org/officeDocument/2006/relationships/hyperlink" Target="mailto:Lufundoy@ukzn.ac.za" TargetMode="External"/><Relationship Id="rId37" Type="http://schemas.openxmlformats.org/officeDocument/2006/relationships/hyperlink" Target="https://stuukznac.sharepoint.com/sites/clmsstudentsupport" TargetMode="External"/><Relationship Id="rId40" Type="http://schemas.openxmlformats.org/officeDocument/2006/relationships/hyperlink" Target="https://clmsstudentsupport.ukzn.ac.za/book-onlin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oyoA@ukzn.ac.za" TargetMode="External"/><Relationship Id="rId23" Type="http://schemas.openxmlformats.org/officeDocument/2006/relationships/hyperlink" Target="mailto:MabasoS2@ukzn.ac.za" TargetMode="External"/><Relationship Id="rId28" Type="http://schemas.openxmlformats.org/officeDocument/2006/relationships/hyperlink" Target="https://teams.microsoft.com/meet/36550722121753?p=mxshWX9tp96WQLTjjR" TargetMode="External"/><Relationship Id="rId36" Type="http://schemas.openxmlformats.org/officeDocument/2006/relationships/hyperlink" Target="mailto:DungeS@ukzn.ac.za" TargetMode="External"/><Relationship Id="rId10" Type="http://schemas.openxmlformats.org/officeDocument/2006/relationships/hyperlink" Target="mailto:Sennett@ukzn.ac.za" TargetMode="External"/><Relationship Id="rId19" Type="http://schemas.openxmlformats.org/officeDocument/2006/relationships/hyperlink" Target="https://teams.microsoft.com/meet/3991528072413?p=rLX4pdhsLgUL0x5jby" TargetMode="External"/><Relationship Id="rId31" Type="http://schemas.openxmlformats.org/officeDocument/2006/relationships/hyperlink" Target="https://teams.microsoft.com/meet/31874312018597?p=9PZXiPwUvzhjsp04fe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meet/353892118035069?p=EaalbqBHjQP6uoXfE2" TargetMode="External"/><Relationship Id="rId14" Type="http://schemas.openxmlformats.org/officeDocument/2006/relationships/hyperlink" Target="mailto:BiyelaN@ukzn.ac.za" TargetMode="External"/><Relationship Id="rId22" Type="http://schemas.openxmlformats.org/officeDocument/2006/relationships/hyperlink" Target="mailto:MoyoA@ukzn.ac.za" TargetMode="External"/><Relationship Id="rId27" Type="http://schemas.openxmlformats.org/officeDocument/2006/relationships/hyperlink" Target="mailto:MabasoS2@ukzn.ac.za" TargetMode="External"/><Relationship Id="rId30" Type="http://schemas.openxmlformats.org/officeDocument/2006/relationships/hyperlink" Target="mailto:DungeS@ukzn.ac.za" TargetMode="External"/><Relationship Id="rId35" Type="http://schemas.openxmlformats.org/officeDocument/2006/relationships/hyperlink" Target="mailto:Lufundoy@ukzn.ac.za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teams.microsoft.com/meet/36125744378627?p=xknGvOHApP7CkNmgvh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biyelaN@ukzn.ac.za" TargetMode="External"/><Relationship Id="rId17" Type="http://schemas.openxmlformats.org/officeDocument/2006/relationships/hyperlink" Target="https://teams.microsoft.com/meet/31072472418419?p=FU0uPn4MleTjKu8SU9" TargetMode="External"/><Relationship Id="rId25" Type="http://schemas.openxmlformats.org/officeDocument/2006/relationships/hyperlink" Target="mailto:MabasoS2@ukzn.ac.za" TargetMode="External"/><Relationship Id="rId33" Type="http://schemas.openxmlformats.org/officeDocument/2006/relationships/hyperlink" Target="mailto:DungeS@ukzn.ac.za" TargetMode="External"/><Relationship Id="rId38" Type="http://schemas.openxmlformats.org/officeDocument/2006/relationships/hyperlink" Target="mailto:clmsss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28</Words>
  <Characters>12827</Characters>
  <Application>Microsoft Office Word</Application>
  <DocSecurity>0</DocSecurity>
  <Lines>10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t Sennett Freedman</dc:creator>
  <cp:keywords/>
  <dc:description/>
  <cp:lastModifiedBy>Nomathemba Lucia Makhathini</cp:lastModifiedBy>
  <cp:revision>3</cp:revision>
  <cp:lastPrinted>2024-07-09T11:51:00Z</cp:lastPrinted>
  <dcterms:created xsi:type="dcterms:W3CDTF">2026-04-17T13:04:00Z</dcterms:created>
  <dcterms:modified xsi:type="dcterms:W3CDTF">2026-04-17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2d9e16589140912aa7d0158a7673b1671bc7b6bf148bd19b4d1cfa6cc866c</vt:lpwstr>
  </property>
</Properties>
</file>